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000001" w14:textId="77777777" w:rsidR="009840FD" w:rsidRDefault="009840FD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6C2E1EFD" w:rsidR="009840FD" w:rsidRDefault="00537D9C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GIT </w:t>
      </w:r>
      <w:r w:rsidR="003A69DD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3</w:t>
      </w:r>
    </w:p>
    <w:p w14:paraId="00000003" w14:textId="77777777" w:rsidR="009840FD" w:rsidRDefault="009840FD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06E437AF" w14:textId="6C77821D" w:rsidR="00B17EA5" w:rsidRDefault="00B17EA5" w:rsidP="00B17EA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B17EA5">
        <w:rPr>
          <w:rFonts w:ascii="Roboto" w:eastAsia="Roboto" w:hAnsi="Roboto" w:cs="Roboto"/>
          <w:sz w:val="28"/>
          <w:szCs w:val="28"/>
        </w:rPr>
        <w:t>What is git stockpile</w:t>
      </w:r>
      <w:r>
        <w:rPr>
          <w:rFonts w:ascii="Roboto" w:eastAsia="Roboto" w:hAnsi="Roboto" w:cs="Roboto"/>
          <w:sz w:val="28"/>
          <w:szCs w:val="28"/>
        </w:rPr>
        <w:t>,</w:t>
      </w:r>
      <w:r w:rsidRPr="00B17EA5">
        <w:rPr>
          <w:rFonts w:ascii="Roboto" w:eastAsia="Roboto" w:hAnsi="Roboto" w:cs="Roboto"/>
          <w:sz w:val="28"/>
          <w:szCs w:val="28"/>
        </w:rPr>
        <w:t xml:space="preserve"> and how does it work? </w:t>
      </w:r>
      <w:r>
        <w:rPr>
          <w:rFonts w:ascii="Roboto" w:eastAsia="Roboto" w:hAnsi="Roboto" w:cs="Roboto"/>
          <w:sz w:val="28"/>
          <w:szCs w:val="28"/>
        </w:rPr>
        <w:t>How do you use it</w:t>
      </w:r>
      <w:r w:rsidRPr="00B17EA5">
        <w:rPr>
          <w:rFonts w:ascii="Roboto" w:eastAsia="Roboto" w:hAnsi="Roboto" w:cs="Roboto"/>
          <w:sz w:val="28"/>
          <w:szCs w:val="28"/>
        </w:rPr>
        <w:t>?</w:t>
      </w:r>
    </w:p>
    <w:p w14:paraId="3FC77F8E" w14:textId="2E7276C0" w:rsidR="003B788F" w:rsidRDefault="003B788F" w:rsidP="003B788F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 Used to make tasks easy such as name associations.</w:t>
      </w:r>
    </w:p>
    <w:p w14:paraId="5E219DA5" w14:textId="77777777" w:rsidR="00B17EA5" w:rsidRPr="00B17EA5" w:rsidRDefault="00B17EA5" w:rsidP="00B17EA5">
      <w:pPr>
        <w:rPr>
          <w:rFonts w:ascii="Roboto" w:eastAsia="Roboto" w:hAnsi="Roboto" w:cs="Roboto"/>
          <w:sz w:val="28"/>
          <w:szCs w:val="28"/>
        </w:rPr>
      </w:pPr>
    </w:p>
    <w:p w14:paraId="7C38DB3C" w14:textId="4E01C893" w:rsidR="00B17EA5" w:rsidRDefault="00B17EA5" w:rsidP="00B17EA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B17EA5">
        <w:rPr>
          <w:rFonts w:ascii="Roboto" w:eastAsia="Roboto" w:hAnsi="Roboto" w:cs="Roboto"/>
          <w:sz w:val="28"/>
          <w:szCs w:val="28"/>
        </w:rPr>
        <w:t>Describe t</w:t>
      </w:r>
      <w:r w:rsidR="0098414E">
        <w:rPr>
          <w:rFonts w:ascii="Roboto" w:eastAsia="Roboto" w:hAnsi="Roboto" w:cs="Roboto"/>
          <w:sz w:val="28"/>
          <w:szCs w:val="28"/>
        </w:rPr>
        <w:t>he various branching strategies</w:t>
      </w:r>
    </w:p>
    <w:p w14:paraId="3578A172" w14:textId="30DED4E1" w:rsidR="0098414E" w:rsidRDefault="0098414E" w:rsidP="0098414E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 Feature Branching, Release Branching.</w:t>
      </w:r>
    </w:p>
    <w:p w14:paraId="67E4F6D8" w14:textId="77777777" w:rsidR="00B17EA5" w:rsidRPr="00B17EA5" w:rsidRDefault="00B17EA5" w:rsidP="00B17EA5">
      <w:pPr>
        <w:rPr>
          <w:rFonts w:ascii="Roboto" w:eastAsia="Roboto" w:hAnsi="Roboto" w:cs="Roboto"/>
          <w:sz w:val="28"/>
          <w:szCs w:val="28"/>
        </w:rPr>
      </w:pPr>
    </w:p>
    <w:p w14:paraId="2C3F8283" w14:textId="10682706" w:rsidR="00B17EA5" w:rsidRDefault="00B17EA5" w:rsidP="00B17EA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B17EA5">
        <w:rPr>
          <w:rFonts w:ascii="Roboto" w:eastAsia="Roboto" w:hAnsi="Roboto" w:cs="Roboto"/>
          <w:sz w:val="28"/>
          <w:szCs w:val="28"/>
        </w:rPr>
        <w:t xml:space="preserve">How do you remove data from </w:t>
      </w:r>
      <w:r>
        <w:rPr>
          <w:rFonts w:ascii="Roboto" w:eastAsia="Roboto" w:hAnsi="Roboto" w:cs="Roboto"/>
          <w:sz w:val="28"/>
          <w:szCs w:val="28"/>
        </w:rPr>
        <w:t>G</w:t>
      </w:r>
      <w:r w:rsidRPr="00B17EA5">
        <w:rPr>
          <w:rFonts w:ascii="Roboto" w:eastAsia="Roboto" w:hAnsi="Roboto" w:cs="Roboto"/>
          <w:sz w:val="28"/>
          <w:szCs w:val="28"/>
        </w:rPr>
        <w:t>it without being removed from your system?</w:t>
      </w:r>
    </w:p>
    <w:p w14:paraId="06ADD093" w14:textId="49DA47AF" w:rsidR="00BB3157" w:rsidRDefault="00BB3157" w:rsidP="00BB3157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: git </w:t>
      </w:r>
      <w:proofErr w:type="spellStart"/>
      <w:r>
        <w:rPr>
          <w:rFonts w:ascii="Roboto" w:eastAsia="Roboto" w:hAnsi="Roboto" w:cs="Roboto"/>
          <w:sz w:val="28"/>
          <w:szCs w:val="28"/>
        </w:rPr>
        <w:t>rm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</w:t>
      </w:r>
      <w:r w:rsidR="0057353F">
        <w:rPr>
          <w:rFonts w:ascii="Roboto" w:eastAsia="Roboto" w:hAnsi="Roboto" w:cs="Roboto"/>
          <w:sz w:val="28"/>
          <w:szCs w:val="28"/>
        </w:rPr>
        <w:t>--</w:t>
      </w:r>
      <w:r>
        <w:rPr>
          <w:rFonts w:ascii="Roboto" w:eastAsia="Roboto" w:hAnsi="Roboto" w:cs="Roboto"/>
          <w:sz w:val="28"/>
          <w:szCs w:val="28"/>
        </w:rPr>
        <w:t>cached file</w:t>
      </w:r>
      <w:r w:rsidR="0057353F">
        <w:rPr>
          <w:rFonts w:ascii="Roboto" w:eastAsia="Roboto" w:hAnsi="Roboto" w:cs="Roboto"/>
          <w:sz w:val="28"/>
          <w:szCs w:val="28"/>
        </w:rPr>
        <w:t>_</w:t>
      </w:r>
      <w:r>
        <w:rPr>
          <w:rFonts w:ascii="Roboto" w:eastAsia="Roboto" w:hAnsi="Roboto" w:cs="Roboto"/>
          <w:sz w:val="28"/>
          <w:szCs w:val="28"/>
        </w:rPr>
        <w:t>name.log</w:t>
      </w:r>
    </w:p>
    <w:p w14:paraId="755E6880" w14:textId="77777777" w:rsidR="00B17EA5" w:rsidRPr="00B17EA5" w:rsidRDefault="00B17EA5" w:rsidP="00B17EA5">
      <w:pPr>
        <w:rPr>
          <w:rFonts w:ascii="Roboto" w:eastAsia="Roboto" w:hAnsi="Roboto" w:cs="Roboto"/>
          <w:sz w:val="28"/>
          <w:szCs w:val="28"/>
        </w:rPr>
      </w:pPr>
    </w:p>
    <w:p w14:paraId="1B7E9CDB" w14:textId="03CBE05C" w:rsidR="00B17EA5" w:rsidRDefault="00B17EA5" w:rsidP="00B17EA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B17EA5">
        <w:rPr>
          <w:rFonts w:ascii="Roboto" w:eastAsia="Roboto" w:hAnsi="Roboto" w:cs="Roboto"/>
          <w:sz w:val="28"/>
          <w:szCs w:val="28"/>
        </w:rPr>
        <w:t>In Git, what does 'index' or 'hosting location' mean?</w:t>
      </w:r>
    </w:p>
    <w:p w14:paraId="3F6AE1FE" w14:textId="2128EFB2" w:rsidR="00117D73" w:rsidRDefault="00117D73" w:rsidP="00117D73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 A place where we can put files to commit to the git repository.</w:t>
      </w:r>
    </w:p>
    <w:p w14:paraId="1102CDDD" w14:textId="77777777" w:rsidR="00B17EA5" w:rsidRPr="00B17EA5" w:rsidRDefault="00B17EA5" w:rsidP="00B17EA5">
      <w:pPr>
        <w:rPr>
          <w:rFonts w:ascii="Roboto" w:eastAsia="Roboto" w:hAnsi="Roboto" w:cs="Roboto"/>
          <w:sz w:val="28"/>
          <w:szCs w:val="28"/>
        </w:rPr>
      </w:pPr>
    </w:p>
    <w:p w14:paraId="6354390D" w14:textId="303C8B18" w:rsidR="00B17EA5" w:rsidRDefault="00B17EA5" w:rsidP="00B17EA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B17EA5">
        <w:rPr>
          <w:rFonts w:ascii="Roboto" w:eastAsia="Roboto" w:hAnsi="Roboto" w:cs="Roboto"/>
          <w:sz w:val="28"/>
          <w:szCs w:val="28"/>
        </w:rPr>
        <w:t>What is the difference between '</w:t>
      </w:r>
      <w:r w:rsidR="004F24AF">
        <w:rPr>
          <w:rFonts w:ascii="Roboto" w:eastAsia="Roboto" w:hAnsi="Roboto" w:cs="Roboto"/>
          <w:sz w:val="28"/>
          <w:szCs w:val="28"/>
        </w:rPr>
        <w:t>git remote' and 'git duplicate'?</w:t>
      </w:r>
    </w:p>
    <w:p w14:paraId="1DB0F469" w14:textId="5D2B7312" w:rsidR="004F24AF" w:rsidRDefault="004F24AF" w:rsidP="004F24AF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: git remote refers to a remote repository in git or the main </w:t>
      </w:r>
      <w:r w:rsidR="00CD1B4C">
        <w:rPr>
          <w:rFonts w:ascii="Roboto" w:eastAsia="Roboto" w:hAnsi="Roboto" w:cs="Roboto"/>
          <w:sz w:val="28"/>
          <w:szCs w:val="28"/>
        </w:rPr>
        <w:t xml:space="preserve">central </w:t>
      </w:r>
      <w:r>
        <w:rPr>
          <w:rFonts w:ascii="Roboto" w:eastAsia="Roboto" w:hAnsi="Roboto" w:cs="Roboto"/>
          <w:sz w:val="28"/>
          <w:szCs w:val="28"/>
        </w:rPr>
        <w:t>repository.</w:t>
      </w:r>
    </w:p>
    <w:p w14:paraId="7B3ABB94" w14:textId="7C38C3E7" w:rsidR="00B17EA5" w:rsidRDefault="00CD1B4C" w:rsidP="00B17EA5">
      <w:pPr>
        <w:rPr>
          <w:rFonts w:ascii="Roboto" w:eastAsia="Roboto" w:hAnsi="Roboto" w:cs="Roboto"/>
          <w:sz w:val="28"/>
          <w:szCs w:val="28"/>
        </w:rPr>
      </w:pPr>
      <w:r>
        <w:rPr>
          <w:rFonts w:ascii="Roboto" w:eastAsia="Roboto" w:hAnsi="Roboto" w:cs="Roboto"/>
          <w:sz w:val="28"/>
          <w:szCs w:val="28"/>
        </w:rPr>
        <w:tab/>
      </w:r>
      <w:r>
        <w:rPr>
          <w:rFonts w:ascii="Roboto" w:eastAsia="Roboto" w:hAnsi="Roboto" w:cs="Roboto"/>
          <w:sz w:val="28"/>
          <w:szCs w:val="28"/>
        </w:rPr>
        <w:tab/>
        <w:t>Git duplicate is used to make a copy of a repository.</w:t>
      </w:r>
    </w:p>
    <w:p w14:paraId="28C07858" w14:textId="77777777" w:rsidR="00E804EF" w:rsidRPr="00B17EA5" w:rsidRDefault="00E804EF" w:rsidP="00B17EA5">
      <w:pPr>
        <w:rPr>
          <w:rFonts w:ascii="Roboto" w:eastAsia="Roboto" w:hAnsi="Roboto" w:cs="Roboto"/>
          <w:sz w:val="28"/>
          <w:szCs w:val="28"/>
        </w:rPr>
      </w:pPr>
    </w:p>
    <w:p w14:paraId="311D8A1B" w14:textId="66EA5B65" w:rsidR="00B17EA5" w:rsidRDefault="00B17EA5" w:rsidP="00B17EA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B17EA5">
        <w:rPr>
          <w:rFonts w:ascii="Roboto" w:eastAsia="Roboto" w:hAnsi="Roboto" w:cs="Roboto"/>
          <w:sz w:val="28"/>
          <w:szCs w:val="28"/>
        </w:rPr>
        <w:t>What is Git Remote's purpose?</w:t>
      </w:r>
    </w:p>
    <w:p w14:paraId="47C11412" w14:textId="30BFF8AE" w:rsidR="00EA493F" w:rsidRDefault="00EA493F" w:rsidP="00EA493F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: If one wants to add a repository as </w:t>
      </w:r>
      <w:proofErr w:type="gramStart"/>
      <w:r>
        <w:rPr>
          <w:rFonts w:ascii="Roboto" w:eastAsia="Roboto" w:hAnsi="Roboto" w:cs="Roboto"/>
          <w:sz w:val="28"/>
          <w:szCs w:val="28"/>
        </w:rPr>
        <w:t>a</w:t>
      </w:r>
      <w:proofErr w:type="gramEnd"/>
      <w:r>
        <w:rPr>
          <w:rFonts w:ascii="Roboto" w:eastAsia="Roboto" w:hAnsi="Roboto" w:cs="Roboto"/>
          <w:sz w:val="28"/>
          <w:szCs w:val="28"/>
        </w:rPr>
        <w:t xml:space="preserve"> origin.</w:t>
      </w:r>
    </w:p>
    <w:p w14:paraId="38B40D41" w14:textId="77777777" w:rsidR="00B17EA5" w:rsidRPr="00B17EA5" w:rsidRDefault="00B17EA5" w:rsidP="00B17EA5">
      <w:pPr>
        <w:rPr>
          <w:rFonts w:ascii="Roboto" w:eastAsia="Roboto" w:hAnsi="Roboto" w:cs="Roboto"/>
          <w:sz w:val="28"/>
          <w:szCs w:val="28"/>
        </w:rPr>
      </w:pPr>
    </w:p>
    <w:p w14:paraId="5547F43D" w14:textId="7AD59285" w:rsidR="00B17EA5" w:rsidRDefault="00B17EA5" w:rsidP="00B17EA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B17EA5">
        <w:rPr>
          <w:rFonts w:ascii="Roboto" w:eastAsia="Roboto" w:hAnsi="Roboto" w:cs="Roboto"/>
          <w:sz w:val="28"/>
          <w:szCs w:val="28"/>
        </w:rPr>
        <w:t xml:space="preserve">How can I clear up a git </w:t>
      </w:r>
      <w:proofErr w:type="spellStart"/>
      <w:r w:rsidRPr="00B17EA5">
        <w:rPr>
          <w:rFonts w:ascii="Roboto" w:eastAsia="Roboto" w:hAnsi="Roboto" w:cs="Roboto"/>
          <w:sz w:val="28"/>
          <w:szCs w:val="28"/>
        </w:rPr>
        <w:t>reflog</w:t>
      </w:r>
      <w:proofErr w:type="spellEnd"/>
      <w:r w:rsidRPr="00B17EA5">
        <w:rPr>
          <w:rFonts w:ascii="Roboto" w:eastAsia="Roboto" w:hAnsi="Roboto" w:cs="Roboto"/>
          <w:sz w:val="28"/>
          <w:szCs w:val="28"/>
        </w:rPr>
        <w:t>?</w:t>
      </w:r>
    </w:p>
    <w:p w14:paraId="6E62EE40" w14:textId="00468395" w:rsidR="00E804EF" w:rsidRDefault="00E804EF" w:rsidP="00E804EF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: We can use git </w:t>
      </w:r>
      <w:proofErr w:type="spellStart"/>
      <w:r>
        <w:rPr>
          <w:rFonts w:ascii="Roboto" w:eastAsia="Roboto" w:hAnsi="Roboto" w:cs="Roboto"/>
          <w:sz w:val="28"/>
          <w:szCs w:val="28"/>
        </w:rPr>
        <w:t>reflog</w:t>
      </w:r>
      <w:proofErr w:type="spellEnd"/>
      <w:r>
        <w:rPr>
          <w:rFonts w:ascii="Roboto" w:eastAsia="Roboto" w:hAnsi="Roboto" w:cs="Roboto"/>
          <w:sz w:val="28"/>
          <w:szCs w:val="28"/>
        </w:rPr>
        <w:t xml:space="preserve"> -delete</w:t>
      </w:r>
    </w:p>
    <w:p w14:paraId="2AA31889" w14:textId="77777777" w:rsidR="00B17EA5" w:rsidRPr="00B17EA5" w:rsidRDefault="00B17EA5" w:rsidP="00B17EA5">
      <w:pPr>
        <w:rPr>
          <w:rFonts w:ascii="Roboto" w:eastAsia="Roboto" w:hAnsi="Roboto" w:cs="Roboto"/>
          <w:sz w:val="28"/>
          <w:szCs w:val="28"/>
        </w:rPr>
      </w:pPr>
    </w:p>
    <w:p w14:paraId="00000005" w14:textId="20A38A47" w:rsidR="009840FD" w:rsidRDefault="00B17EA5" w:rsidP="00B17EA5">
      <w:pPr>
        <w:numPr>
          <w:ilvl w:val="0"/>
          <w:numId w:val="1"/>
        </w:numPr>
        <w:rPr>
          <w:rFonts w:ascii="Roboto" w:eastAsia="Roboto" w:hAnsi="Roboto" w:cs="Roboto"/>
          <w:sz w:val="28"/>
          <w:szCs w:val="28"/>
        </w:rPr>
      </w:pPr>
      <w:r w:rsidRPr="00B17EA5">
        <w:rPr>
          <w:rFonts w:ascii="Roboto" w:eastAsia="Roboto" w:hAnsi="Roboto" w:cs="Roboto"/>
          <w:sz w:val="28"/>
          <w:szCs w:val="28"/>
        </w:rPr>
        <w:t xml:space="preserve">How can you </w:t>
      </w:r>
      <w:r>
        <w:rPr>
          <w:rFonts w:ascii="Roboto" w:eastAsia="Roboto" w:hAnsi="Roboto" w:cs="Roboto"/>
          <w:sz w:val="28"/>
          <w:szCs w:val="28"/>
        </w:rPr>
        <w:t>distinguish</w:t>
      </w:r>
      <w:r w:rsidRPr="00B17EA5">
        <w:rPr>
          <w:rFonts w:ascii="Roboto" w:eastAsia="Roboto" w:hAnsi="Roboto" w:cs="Roboto"/>
          <w:sz w:val="28"/>
          <w:szCs w:val="28"/>
        </w:rPr>
        <w:t xml:space="preserve"> between the git pull and git bring commands?</w:t>
      </w:r>
    </w:p>
    <w:p w14:paraId="3CFC9152" w14:textId="2D77CC31" w:rsidR="00E60E88" w:rsidRPr="00B17EA5" w:rsidRDefault="00E60E88" w:rsidP="00E60E88">
      <w:pPr>
        <w:ind w:left="720"/>
        <w:rPr>
          <w:rFonts w:ascii="Roboto" w:eastAsia="Roboto" w:hAnsi="Roboto" w:cs="Roboto"/>
          <w:sz w:val="28"/>
          <w:szCs w:val="28"/>
        </w:rPr>
      </w:pPr>
      <w:proofErr w:type="spellStart"/>
      <w:r>
        <w:rPr>
          <w:rFonts w:ascii="Roboto" w:eastAsia="Roboto" w:hAnsi="Roboto" w:cs="Roboto"/>
          <w:sz w:val="28"/>
          <w:szCs w:val="28"/>
        </w:rPr>
        <w:t>Ans</w:t>
      </w:r>
      <w:proofErr w:type="spellEnd"/>
      <w:r>
        <w:rPr>
          <w:rFonts w:ascii="Roboto" w:eastAsia="Roboto" w:hAnsi="Roboto" w:cs="Roboto"/>
          <w:sz w:val="28"/>
          <w:szCs w:val="28"/>
        </w:rPr>
        <w:t>: git pull is used to pull a repository to local system from remote.</w:t>
      </w:r>
      <w:bookmarkStart w:id="0" w:name="_GoBack"/>
      <w:bookmarkEnd w:id="0"/>
    </w:p>
    <w:p w14:paraId="00000006" w14:textId="77777777" w:rsidR="009840FD" w:rsidRDefault="009840FD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77777777" w:rsidR="009840FD" w:rsidRDefault="009840FD">
      <w:pPr>
        <w:rPr>
          <w:rFonts w:ascii="Roboto" w:eastAsia="Roboto" w:hAnsi="Roboto" w:cs="Roboto"/>
          <w:b/>
          <w:sz w:val="40"/>
          <w:szCs w:val="40"/>
        </w:rPr>
      </w:pPr>
    </w:p>
    <w:sectPr w:rsidR="009840FD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846CF1" w14:textId="77777777" w:rsidR="00D85AD0" w:rsidRDefault="00D85AD0">
      <w:pPr>
        <w:spacing w:line="240" w:lineRule="auto"/>
      </w:pPr>
      <w:r>
        <w:separator/>
      </w:r>
    </w:p>
  </w:endnote>
  <w:endnote w:type="continuationSeparator" w:id="0">
    <w:p w14:paraId="19A0A7E2" w14:textId="77777777" w:rsidR="00D85AD0" w:rsidRDefault="00D85A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B" w14:textId="77777777" w:rsidR="009840FD" w:rsidRDefault="009840FD"/>
  <w:p w14:paraId="0000000C" w14:textId="77777777" w:rsidR="009840FD" w:rsidRDefault="00D85AD0">
    <w:r>
      <w:pict w14:anchorId="098015F1">
        <v:rect id="_x0000_i1026" style="width:0;height:1.5pt" o:hralign="center" o:hrstd="t" o:hr="t" fillcolor="#a0a0a0" stroked="f"/>
      </w:pict>
    </w:r>
  </w:p>
  <w:p w14:paraId="0000000D" w14:textId="77777777" w:rsidR="009840FD" w:rsidRDefault="009840F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994A6E5" w14:textId="77777777" w:rsidR="00D85AD0" w:rsidRDefault="00D85AD0">
      <w:pPr>
        <w:spacing w:line="240" w:lineRule="auto"/>
      </w:pPr>
      <w:r>
        <w:separator/>
      </w:r>
    </w:p>
  </w:footnote>
  <w:footnote w:type="continuationSeparator" w:id="0">
    <w:p w14:paraId="3686FFBB" w14:textId="77777777" w:rsidR="00D85AD0" w:rsidRDefault="00D85AD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0000008" w14:textId="77777777" w:rsidR="009840FD" w:rsidRDefault="009840FD"/>
  <w:p w14:paraId="00000009" w14:textId="77777777" w:rsidR="009840FD" w:rsidRDefault="00D85AD0">
    <w:r>
      <w:pict w14:anchorId="082C9E69">
        <v:rect id="_x0000_i1025" style="width:0;height:1.5pt" o:hralign="center" o:hrstd="t" o:hr="t" fillcolor="#a0a0a0" stroked="f"/>
      </w:pict>
    </w:r>
  </w:p>
  <w:p w14:paraId="0000000A" w14:textId="77777777" w:rsidR="009840FD" w:rsidRDefault="00D85AD0">
    <w:r>
      <w:pict w14:anchorId="680EC40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2050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B774A4"/>
    <w:multiLevelType w:val="multilevel"/>
    <w:tmpl w:val="156084A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wMje0NDAyMTEwNTVW0lEKTi0uzszPAykwrAUA97DabSwAAAA="/>
  </w:docVars>
  <w:rsids>
    <w:rsidRoot w:val="009840FD"/>
    <w:rsid w:val="00117D73"/>
    <w:rsid w:val="003A69DD"/>
    <w:rsid w:val="003B788F"/>
    <w:rsid w:val="004F24AF"/>
    <w:rsid w:val="00537D9C"/>
    <w:rsid w:val="0057353F"/>
    <w:rsid w:val="009840FD"/>
    <w:rsid w:val="0098414E"/>
    <w:rsid w:val="00B17EA5"/>
    <w:rsid w:val="00BB3157"/>
    <w:rsid w:val="00CD1B4C"/>
    <w:rsid w:val="00D85AD0"/>
    <w:rsid w:val="00E60E88"/>
    <w:rsid w:val="00E804EF"/>
    <w:rsid w:val="00EA4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39F3F81D"/>
  <w15:docId w15:val="{49EA010F-8F7F-4D60-9846-B48C7343D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B17EA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1</Pages>
  <Words>143</Words>
  <Characters>816</Characters>
  <Application>Microsoft Office Word</Application>
  <DocSecurity>0</DocSecurity>
  <Lines>6</Lines>
  <Paragraphs>1</Paragraphs>
  <ScaleCrop>false</ScaleCrop>
  <Company/>
  <LinksUpToDate>false</LinksUpToDate>
  <CharactersWithSpaces>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ashank K</cp:lastModifiedBy>
  <cp:revision>13</cp:revision>
  <dcterms:created xsi:type="dcterms:W3CDTF">2021-12-03T17:46:00Z</dcterms:created>
  <dcterms:modified xsi:type="dcterms:W3CDTF">2022-02-21T18:32:00Z</dcterms:modified>
</cp:coreProperties>
</file>